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722B4F" w14:textId="77777777" w:rsidR="00497E12" w:rsidRDefault="00497E12" w:rsidP="00497E12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 of Liberal Arts and Education</w:t>
      </w:r>
    </w:p>
    <w:p w14:paraId="55F44832" w14:textId="77777777" w:rsidR="00497E12" w:rsidRDefault="00497E12" w:rsidP="00497E12">
      <w:pPr>
        <w:spacing w:after="0" w:line="240" w:lineRule="auto"/>
        <w:jc w:val="center"/>
        <w:rPr>
          <w:b/>
          <w:sz w:val="32"/>
          <w:szCs w:val="32"/>
        </w:rPr>
      </w:pPr>
      <w:r w:rsidRPr="001B1144">
        <w:rPr>
          <w:b/>
          <w:sz w:val="32"/>
          <w:szCs w:val="32"/>
        </w:rPr>
        <w:t>PRE-REQUISITE OVERRIDE FORM</w:t>
      </w:r>
    </w:p>
    <w:p w14:paraId="17827F7B" w14:textId="77777777" w:rsidR="00497E12" w:rsidRDefault="00497E12" w:rsidP="00497E12">
      <w:pPr>
        <w:spacing w:after="0" w:line="240" w:lineRule="auto"/>
        <w:jc w:val="center"/>
        <w:rPr>
          <w:b/>
          <w:sz w:val="32"/>
          <w:szCs w:val="32"/>
        </w:rPr>
      </w:pPr>
    </w:p>
    <w:p w14:paraId="046158F2" w14:textId="77777777" w:rsidR="000F160C" w:rsidRDefault="000F160C" w:rsidP="00497E12">
      <w:pPr>
        <w:spacing w:after="0" w:line="240" w:lineRule="auto"/>
        <w:ind w:left="6750"/>
        <w:rPr>
          <w:sz w:val="28"/>
          <w:szCs w:val="28"/>
        </w:rPr>
      </w:pPr>
      <w:r>
        <w:rPr>
          <w:sz w:val="28"/>
          <w:szCs w:val="28"/>
        </w:rPr>
        <w:t xml:space="preserve">  Fall 20 _________</w:t>
      </w:r>
    </w:p>
    <w:p w14:paraId="259DE56D" w14:textId="77777777" w:rsidR="000F160C" w:rsidRDefault="000F160C" w:rsidP="00497E12">
      <w:pPr>
        <w:spacing w:after="0" w:line="240" w:lineRule="auto"/>
        <w:ind w:left="6480"/>
        <w:jc w:val="center"/>
        <w:rPr>
          <w:sz w:val="28"/>
          <w:szCs w:val="28"/>
        </w:rPr>
      </w:pPr>
      <w:r>
        <w:rPr>
          <w:sz w:val="28"/>
          <w:szCs w:val="28"/>
        </w:rPr>
        <w:t>Spring 20 _______</w:t>
      </w:r>
    </w:p>
    <w:p w14:paraId="35775234" w14:textId="77777777" w:rsidR="000F160C" w:rsidRDefault="000F160C" w:rsidP="00497E12">
      <w:pPr>
        <w:spacing w:after="0" w:line="240" w:lineRule="auto"/>
        <w:ind w:left="648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Summer 20 ______</w:t>
      </w:r>
    </w:p>
    <w:p w14:paraId="3D9952EF" w14:textId="77777777" w:rsidR="001B1144" w:rsidRDefault="001B1144" w:rsidP="001B1144">
      <w:pPr>
        <w:rPr>
          <w:b/>
          <w:sz w:val="28"/>
          <w:szCs w:val="28"/>
          <w:u w:val="single"/>
        </w:rPr>
      </w:pPr>
      <w:r w:rsidRPr="001B1144">
        <w:rPr>
          <w:b/>
          <w:sz w:val="28"/>
          <w:szCs w:val="28"/>
          <w:u w:val="single"/>
        </w:rPr>
        <w:t>MEMORANDUM</w:t>
      </w:r>
    </w:p>
    <w:p w14:paraId="3E0F5D96" w14:textId="77777777" w:rsidR="0041045B" w:rsidRDefault="0041045B" w:rsidP="0041045B">
      <w:pPr>
        <w:spacing w:after="0"/>
        <w:rPr>
          <w:sz w:val="28"/>
          <w:szCs w:val="28"/>
        </w:rPr>
      </w:pPr>
      <w:r w:rsidRPr="0041045B">
        <w:rPr>
          <w:b/>
          <w:sz w:val="28"/>
          <w:szCs w:val="28"/>
        </w:rPr>
        <w:t>DATE:</w:t>
      </w:r>
      <w:r w:rsidRPr="0041045B">
        <w:rPr>
          <w:b/>
          <w:sz w:val="28"/>
          <w:szCs w:val="28"/>
        </w:rPr>
        <w:tab/>
      </w:r>
      <w:r>
        <w:rPr>
          <w:sz w:val="28"/>
          <w:szCs w:val="28"/>
        </w:rPr>
        <w:tab/>
        <w:t>_________________________________</w:t>
      </w:r>
    </w:p>
    <w:p w14:paraId="6E861742" w14:textId="77777777" w:rsidR="000F160C" w:rsidRDefault="000F160C" w:rsidP="0041045B">
      <w:pPr>
        <w:spacing w:after="0"/>
        <w:rPr>
          <w:sz w:val="28"/>
          <w:szCs w:val="28"/>
        </w:rPr>
      </w:pPr>
    </w:p>
    <w:p w14:paraId="29374207" w14:textId="77777777" w:rsidR="001B1144" w:rsidRDefault="000F160C" w:rsidP="001B1144">
      <w:pPr>
        <w:spacing w:after="0"/>
        <w:rPr>
          <w:sz w:val="28"/>
          <w:szCs w:val="28"/>
        </w:rPr>
      </w:pPr>
      <w:r>
        <w:rPr>
          <w:sz w:val="28"/>
          <w:szCs w:val="28"/>
        </w:rPr>
        <w:t>TO:</w:t>
      </w:r>
      <w:r w:rsidR="001B1144">
        <w:rPr>
          <w:sz w:val="28"/>
          <w:szCs w:val="28"/>
        </w:rPr>
        <w:tab/>
      </w:r>
      <w:r w:rsidR="001B1144">
        <w:rPr>
          <w:sz w:val="28"/>
          <w:szCs w:val="28"/>
        </w:rPr>
        <w:tab/>
        <w:t>_________________________________</w:t>
      </w:r>
    </w:p>
    <w:p w14:paraId="47ECD48B" w14:textId="77777777" w:rsidR="001B1144" w:rsidRDefault="001B1144" w:rsidP="00497E12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r. Linda Malone-Colon, Dean</w:t>
      </w:r>
    </w:p>
    <w:p w14:paraId="63A2B5B4" w14:textId="77777777" w:rsidR="001B1144" w:rsidRDefault="001B1144" w:rsidP="00497E12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chool of Liberal Arts &amp; Education</w:t>
      </w:r>
    </w:p>
    <w:p w14:paraId="7421B917" w14:textId="77777777" w:rsidR="001B1144" w:rsidRDefault="001B1144" w:rsidP="001B1144">
      <w:pPr>
        <w:spacing w:after="0"/>
        <w:rPr>
          <w:sz w:val="28"/>
          <w:szCs w:val="28"/>
        </w:rPr>
      </w:pPr>
    </w:p>
    <w:p w14:paraId="4CC6AD7A" w14:textId="77777777" w:rsidR="001B1144" w:rsidRDefault="001B1144" w:rsidP="001B1144">
      <w:pPr>
        <w:spacing w:after="0"/>
        <w:rPr>
          <w:sz w:val="28"/>
          <w:szCs w:val="28"/>
        </w:rPr>
      </w:pPr>
      <w:r>
        <w:rPr>
          <w:sz w:val="28"/>
          <w:szCs w:val="28"/>
        </w:rPr>
        <w:t>FROM:</w:t>
      </w:r>
      <w:r>
        <w:rPr>
          <w:sz w:val="28"/>
          <w:szCs w:val="28"/>
        </w:rPr>
        <w:tab/>
        <w:t>_________________________________</w:t>
      </w:r>
    </w:p>
    <w:p w14:paraId="7CFA008D" w14:textId="755DDAEC" w:rsidR="00497E12" w:rsidRDefault="00497E12" w:rsidP="00497E12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r. </w:t>
      </w:r>
      <w:r w:rsidR="003D6EF9">
        <w:rPr>
          <w:sz w:val="28"/>
          <w:szCs w:val="28"/>
        </w:rPr>
        <w:t>Demarr Woods</w:t>
      </w:r>
      <w:r w:rsidR="0041045B">
        <w:rPr>
          <w:sz w:val="28"/>
          <w:szCs w:val="28"/>
        </w:rPr>
        <w:tab/>
      </w:r>
      <w:r w:rsidR="0041045B">
        <w:rPr>
          <w:sz w:val="28"/>
          <w:szCs w:val="28"/>
        </w:rPr>
        <w:tab/>
      </w:r>
    </w:p>
    <w:p w14:paraId="1DF41C42" w14:textId="77777777" w:rsidR="001B1144" w:rsidRDefault="0041045B" w:rsidP="00497E12">
      <w:pPr>
        <w:spacing w:after="0" w:line="240" w:lineRule="auto"/>
        <w:ind w:left="720" w:firstLine="720"/>
        <w:rPr>
          <w:sz w:val="28"/>
          <w:szCs w:val="28"/>
        </w:rPr>
      </w:pPr>
      <w:r>
        <w:rPr>
          <w:sz w:val="28"/>
          <w:szCs w:val="28"/>
        </w:rPr>
        <w:t>Chair</w:t>
      </w:r>
      <w:r w:rsidR="00497E12">
        <w:rPr>
          <w:sz w:val="28"/>
          <w:szCs w:val="28"/>
        </w:rPr>
        <w:t>person</w:t>
      </w:r>
    </w:p>
    <w:p w14:paraId="38ECCD58" w14:textId="77777777" w:rsidR="001B1144" w:rsidRDefault="001B1144" w:rsidP="001B1144">
      <w:pPr>
        <w:spacing w:after="0"/>
        <w:rPr>
          <w:sz w:val="28"/>
          <w:szCs w:val="28"/>
        </w:rPr>
      </w:pPr>
    </w:p>
    <w:p w14:paraId="6F8E79BD" w14:textId="77777777" w:rsidR="00866F73" w:rsidRPr="00866F73" w:rsidRDefault="000F160C" w:rsidP="000F160C">
      <w:pPr>
        <w:spacing w:after="0"/>
      </w:pPr>
      <w:r>
        <w:rPr>
          <w:sz w:val="28"/>
          <w:szCs w:val="28"/>
        </w:rPr>
        <w:t>RE:</w:t>
      </w:r>
      <w:r w:rsidR="001B1144">
        <w:rPr>
          <w:sz w:val="28"/>
          <w:szCs w:val="28"/>
        </w:rPr>
        <w:tab/>
        <w:t>Pre-Requisite Override</w:t>
      </w:r>
    </w:p>
    <w:p w14:paraId="47E14085" w14:textId="77777777" w:rsidR="000F160C" w:rsidRDefault="000F160C" w:rsidP="000F160C">
      <w:pPr>
        <w:spacing w:after="0" w:line="240" w:lineRule="auto"/>
        <w:rPr>
          <w:sz w:val="28"/>
          <w:szCs w:val="28"/>
        </w:rPr>
      </w:pPr>
    </w:p>
    <w:p w14:paraId="277507B5" w14:textId="77777777" w:rsidR="000F160C" w:rsidRDefault="000F160C" w:rsidP="000F160C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Please register the following student(s) into section(s) designated.</w:t>
      </w:r>
    </w:p>
    <w:p w14:paraId="4FB578FA" w14:textId="77777777" w:rsidR="000F160C" w:rsidRDefault="000F160C" w:rsidP="000F160C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The reason for the request is:</w:t>
      </w:r>
    </w:p>
    <w:p w14:paraId="7FEF00EF" w14:textId="77777777" w:rsidR="000F160C" w:rsidRDefault="000F160C" w:rsidP="000F160C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</w:t>
      </w:r>
    </w:p>
    <w:p w14:paraId="0F03C32B" w14:textId="77777777" w:rsidR="00866F73" w:rsidRDefault="000F160C" w:rsidP="001B1144">
      <w:pPr>
        <w:spacing w:after="0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</w:t>
      </w:r>
    </w:p>
    <w:p w14:paraId="1E63034B" w14:textId="77777777" w:rsidR="000F160C" w:rsidRDefault="000F160C" w:rsidP="001B1144">
      <w:pPr>
        <w:spacing w:after="0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</w:t>
      </w:r>
    </w:p>
    <w:p w14:paraId="57821056" w14:textId="77777777" w:rsidR="00866F73" w:rsidRDefault="00866F73" w:rsidP="00866F73">
      <w:pPr>
        <w:spacing w:after="0" w:line="240" w:lineRule="auto"/>
        <w:ind w:left="3600"/>
      </w:pPr>
    </w:p>
    <w:p w14:paraId="33B9A702" w14:textId="77777777" w:rsidR="00497E12" w:rsidRDefault="00497E12" w:rsidP="00866F73">
      <w:pPr>
        <w:spacing w:after="0" w:line="240" w:lineRule="auto"/>
        <w:ind w:left="3600"/>
      </w:pPr>
    </w:p>
    <w:tbl>
      <w:tblPr>
        <w:tblStyle w:val="TableGrid"/>
        <w:tblW w:w="0" w:type="auto"/>
        <w:tblInd w:w="-365" w:type="dxa"/>
        <w:tblLook w:val="04A0" w:firstRow="1" w:lastRow="0" w:firstColumn="1" w:lastColumn="0" w:noHBand="0" w:noVBand="1"/>
      </w:tblPr>
      <w:tblGrid>
        <w:gridCol w:w="3150"/>
        <w:gridCol w:w="1980"/>
        <w:gridCol w:w="2070"/>
        <w:gridCol w:w="2515"/>
      </w:tblGrid>
      <w:tr w:rsidR="00866F73" w:rsidRPr="00866F73" w14:paraId="60D3E4F1" w14:textId="77777777" w:rsidTr="00497E12">
        <w:tc>
          <w:tcPr>
            <w:tcW w:w="3150" w:type="dxa"/>
          </w:tcPr>
          <w:p w14:paraId="7448C38D" w14:textId="77777777" w:rsidR="00866F73" w:rsidRPr="00866F73" w:rsidRDefault="00866F73" w:rsidP="00866F73">
            <w:pPr>
              <w:rPr>
                <w:b/>
                <w:sz w:val="28"/>
                <w:szCs w:val="28"/>
              </w:rPr>
            </w:pPr>
            <w:r w:rsidRPr="00866F73">
              <w:rPr>
                <w:b/>
                <w:sz w:val="28"/>
                <w:szCs w:val="28"/>
              </w:rPr>
              <w:t>NAME</w:t>
            </w:r>
            <w:r w:rsidR="000F160C">
              <w:rPr>
                <w:b/>
                <w:sz w:val="28"/>
                <w:szCs w:val="28"/>
              </w:rPr>
              <w:t xml:space="preserve"> &amp; CONTACT</w:t>
            </w:r>
            <w:r w:rsidR="00497E12">
              <w:rPr>
                <w:b/>
                <w:sz w:val="28"/>
                <w:szCs w:val="28"/>
              </w:rPr>
              <w:t xml:space="preserve"> #</w:t>
            </w:r>
          </w:p>
          <w:p w14:paraId="2682F189" w14:textId="77777777" w:rsidR="00866F73" w:rsidRPr="00866F73" w:rsidRDefault="00866F73" w:rsidP="00866F73">
            <w:pPr>
              <w:rPr>
                <w:b/>
                <w:sz w:val="28"/>
                <w:szCs w:val="28"/>
              </w:rPr>
            </w:pPr>
          </w:p>
        </w:tc>
        <w:tc>
          <w:tcPr>
            <w:tcW w:w="1980" w:type="dxa"/>
          </w:tcPr>
          <w:p w14:paraId="0878CB3F" w14:textId="77777777" w:rsidR="00866F73" w:rsidRPr="00866F73" w:rsidRDefault="00866F73" w:rsidP="00866F7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ID </w:t>
            </w:r>
          </w:p>
        </w:tc>
        <w:tc>
          <w:tcPr>
            <w:tcW w:w="2070" w:type="dxa"/>
          </w:tcPr>
          <w:p w14:paraId="1D19E563" w14:textId="77777777" w:rsidR="00866F73" w:rsidRPr="00866F73" w:rsidRDefault="00866F73" w:rsidP="00866F7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URSE</w:t>
            </w:r>
          </w:p>
        </w:tc>
        <w:tc>
          <w:tcPr>
            <w:tcW w:w="2515" w:type="dxa"/>
          </w:tcPr>
          <w:p w14:paraId="0581D4F8" w14:textId="77777777" w:rsidR="00866F73" w:rsidRPr="00866F73" w:rsidRDefault="00866F73" w:rsidP="00866F7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RN NUMBER</w:t>
            </w:r>
          </w:p>
        </w:tc>
      </w:tr>
      <w:tr w:rsidR="00497E12" w:rsidRPr="00866F73" w14:paraId="3860C3F6" w14:textId="77777777" w:rsidTr="00AB37A9">
        <w:tc>
          <w:tcPr>
            <w:tcW w:w="3150" w:type="dxa"/>
          </w:tcPr>
          <w:p w14:paraId="3C02C9E4" w14:textId="77777777" w:rsidR="00497E12" w:rsidRPr="00866F73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1980" w:type="dxa"/>
          </w:tcPr>
          <w:p w14:paraId="52080F96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1A4ACC94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515" w:type="dxa"/>
          </w:tcPr>
          <w:p w14:paraId="42971080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</w:tr>
      <w:tr w:rsidR="00497E12" w:rsidRPr="00866F73" w14:paraId="51A574E3" w14:textId="77777777" w:rsidTr="00AB37A9">
        <w:tc>
          <w:tcPr>
            <w:tcW w:w="3150" w:type="dxa"/>
          </w:tcPr>
          <w:p w14:paraId="734A7673" w14:textId="77777777" w:rsidR="00497E12" w:rsidRPr="00866F73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1980" w:type="dxa"/>
          </w:tcPr>
          <w:p w14:paraId="0AAF21ED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7BB53638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515" w:type="dxa"/>
          </w:tcPr>
          <w:p w14:paraId="71EDFA3A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</w:tr>
      <w:tr w:rsidR="00497E12" w:rsidRPr="00866F73" w14:paraId="39808E24" w14:textId="77777777" w:rsidTr="00AB37A9">
        <w:tc>
          <w:tcPr>
            <w:tcW w:w="3150" w:type="dxa"/>
          </w:tcPr>
          <w:p w14:paraId="5381FF02" w14:textId="77777777" w:rsidR="00497E12" w:rsidRPr="00866F73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1980" w:type="dxa"/>
          </w:tcPr>
          <w:p w14:paraId="3D20C1B3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2CB3BEEE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515" w:type="dxa"/>
          </w:tcPr>
          <w:p w14:paraId="06B06E35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</w:tr>
      <w:tr w:rsidR="00497E12" w:rsidRPr="00866F73" w14:paraId="2E0A9FD8" w14:textId="77777777" w:rsidTr="00AB37A9">
        <w:tc>
          <w:tcPr>
            <w:tcW w:w="3150" w:type="dxa"/>
          </w:tcPr>
          <w:p w14:paraId="13D9DF56" w14:textId="77777777" w:rsidR="00497E12" w:rsidRPr="00866F73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1980" w:type="dxa"/>
          </w:tcPr>
          <w:p w14:paraId="28599B12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109EB731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515" w:type="dxa"/>
          </w:tcPr>
          <w:p w14:paraId="33E68860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</w:tr>
      <w:tr w:rsidR="00497E12" w:rsidRPr="00866F73" w14:paraId="5797D981" w14:textId="77777777" w:rsidTr="00AB37A9">
        <w:tc>
          <w:tcPr>
            <w:tcW w:w="3150" w:type="dxa"/>
          </w:tcPr>
          <w:p w14:paraId="68A2FA8E" w14:textId="77777777" w:rsidR="00497E12" w:rsidRPr="00866F73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1980" w:type="dxa"/>
          </w:tcPr>
          <w:p w14:paraId="4F7318AA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0D860DFF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515" w:type="dxa"/>
          </w:tcPr>
          <w:p w14:paraId="6AD3BA1D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</w:tr>
      <w:tr w:rsidR="00497E12" w:rsidRPr="00866F73" w14:paraId="0999CCDE" w14:textId="77777777" w:rsidTr="00AB37A9">
        <w:tc>
          <w:tcPr>
            <w:tcW w:w="3150" w:type="dxa"/>
          </w:tcPr>
          <w:p w14:paraId="77800426" w14:textId="77777777" w:rsidR="00497E12" w:rsidRPr="00866F73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1980" w:type="dxa"/>
          </w:tcPr>
          <w:p w14:paraId="052C214A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0905D48D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515" w:type="dxa"/>
          </w:tcPr>
          <w:p w14:paraId="3FB7CF55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</w:tr>
      <w:tr w:rsidR="00497E12" w:rsidRPr="00866F73" w14:paraId="52FC384F" w14:textId="77777777" w:rsidTr="00AB37A9">
        <w:tc>
          <w:tcPr>
            <w:tcW w:w="3150" w:type="dxa"/>
          </w:tcPr>
          <w:p w14:paraId="6C552415" w14:textId="77777777" w:rsidR="00497E12" w:rsidRPr="00866F73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1980" w:type="dxa"/>
          </w:tcPr>
          <w:p w14:paraId="195625C1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18F314CA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515" w:type="dxa"/>
          </w:tcPr>
          <w:p w14:paraId="40713B49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</w:tr>
      <w:tr w:rsidR="00497E12" w:rsidRPr="00866F73" w14:paraId="4DECF67C" w14:textId="77777777" w:rsidTr="00AB37A9">
        <w:tc>
          <w:tcPr>
            <w:tcW w:w="3150" w:type="dxa"/>
          </w:tcPr>
          <w:p w14:paraId="310911E8" w14:textId="77777777" w:rsidR="00497E12" w:rsidRPr="00866F73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1980" w:type="dxa"/>
          </w:tcPr>
          <w:p w14:paraId="4400B7A4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6A91D78E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  <w:tc>
          <w:tcPr>
            <w:tcW w:w="2515" w:type="dxa"/>
          </w:tcPr>
          <w:p w14:paraId="78075FA3" w14:textId="77777777" w:rsidR="00497E12" w:rsidRDefault="00497E12" w:rsidP="00AB37A9">
            <w:pPr>
              <w:rPr>
                <w:b/>
                <w:sz w:val="28"/>
                <w:szCs w:val="28"/>
              </w:rPr>
            </w:pPr>
          </w:p>
        </w:tc>
      </w:tr>
    </w:tbl>
    <w:p w14:paraId="16B8E012" w14:textId="77777777" w:rsidR="001B1144" w:rsidRPr="00866F73" w:rsidRDefault="00866F73" w:rsidP="00497E12">
      <w:pPr>
        <w:rPr>
          <w:sz w:val="28"/>
          <w:szCs w:val="28"/>
        </w:rPr>
      </w:pPr>
      <w:r>
        <w:rPr>
          <w:sz w:val="28"/>
          <w:szCs w:val="28"/>
        </w:rPr>
        <w:t>Thank you.</w:t>
      </w:r>
    </w:p>
    <w:sectPr w:rsidR="001B1144" w:rsidRPr="00866F73" w:rsidSect="00866F73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MDE2NbQwNDQyMLNQ0lEKTi0uzszPAykwrAUAf04RyCwAAAA="/>
  </w:docVars>
  <w:rsids>
    <w:rsidRoot w:val="001B1144"/>
    <w:rsid w:val="00075EAB"/>
    <w:rsid w:val="000E48A9"/>
    <w:rsid w:val="000F160C"/>
    <w:rsid w:val="001B1144"/>
    <w:rsid w:val="002431E8"/>
    <w:rsid w:val="002869B9"/>
    <w:rsid w:val="0029772C"/>
    <w:rsid w:val="003D6EF9"/>
    <w:rsid w:val="0041045B"/>
    <w:rsid w:val="00421A67"/>
    <w:rsid w:val="00497E12"/>
    <w:rsid w:val="0076232E"/>
    <w:rsid w:val="00866F73"/>
    <w:rsid w:val="009261FC"/>
    <w:rsid w:val="00AB73F7"/>
    <w:rsid w:val="00B51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A477B"/>
  <w15:docId w15:val="{7E98FEF3-27A4-4AEE-9BFC-52337E8DC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6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61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1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mpton University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ODLIGGON CHARLENE</dc:creator>
  <cp:keywords/>
  <dc:description/>
  <cp:lastModifiedBy>WOODS DEMARR</cp:lastModifiedBy>
  <cp:revision>4</cp:revision>
  <cp:lastPrinted>2018-08-17T18:33:00Z</cp:lastPrinted>
  <dcterms:created xsi:type="dcterms:W3CDTF">2022-11-18T19:52:00Z</dcterms:created>
  <dcterms:modified xsi:type="dcterms:W3CDTF">2025-12-02T18:44:00Z</dcterms:modified>
</cp:coreProperties>
</file>